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FD379" w14:textId="77777777" w:rsidR="00B8794F" w:rsidRDefault="00B8794F" w:rsidP="00B8794F">
      <w:pPr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C0D8D73" wp14:editId="6EF85582">
            <wp:extent cx="2315730" cy="1302768"/>
            <wp:effectExtent l="0" t="0" r="889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966" cy="132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0B861" w14:textId="77777777" w:rsidR="00B8794F" w:rsidRPr="00D744E8" w:rsidRDefault="00B8794F" w:rsidP="00B8794F">
      <w:pPr>
        <w:rPr>
          <w:rFonts w:asciiTheme="minorHAnsi" w:hAnsiTheme="minorHAnsi" w:cstheme="minorHAnsi"/>
        </w:rPr>
      </w:pPr>
      <w:r w:rsidRPr="00D744E8">
        <w:rPr>
          <w:rFonts w:asciiTheme="minorHAnsi" w:hAnsiTheme="minorHAnsi" w:cstheme="minorHAnsi"/>
        </w:rPr>
        <w:t>13 Reasons</w:t>
      </w:r>
    </w:p>
    <w:p w14:paraId="286E188A" w14:textId="77777777" w:rsidR="00B8794F" w:rsidRPr="00D744E8" w:rsidRDefault="00B8794F" w:rsidP="00B8794F">
      <w:pPr>
        <w:rPr>
          <w:rFonts w:asciiTheme="minorHAnsi" w:hAnsiTheme="minorHAnsi" w:cstheme="minorHAnsi"/>
          <w:b/>
          <w:bCs/>
          <w:i/>
          <w:iCs/>
        </w:rPr>
      </w:pPr>
      <w:r w:rsidRPr="00D744E8">
        <w:rPr>
          <w:rFonts w:asciiTheme="minorHAnsi" w:hAnsiTheme="minorHAnsi" w:cstheme="minorHAnsi"/>
          <w:b/>
          <w:bCs/>
          <w:i/>
          <w:iCs/>
        </w:rPr>
        <w:t xml:space="preserve">“Wiggle Room”  </w:t>
      </w:r>
    </w:p>
    <w:p w14:paraId="22B01B8F" w14:textId="77777777" w:rsidR="00B8794F" w:rsidRPr="00D744E8" w:rsidRDefault="00B8794F" w:rsidP="00B8794F">
      <w:pPr>
        <w:rPr>
          <w:rFonts w:asciiTheme="minorHAnsi" w:hAnsiTheme="minorHAnsi" w:cstheme="minorHAnsi"/>
        </w:rPr>
      </w:pPr>
      <w:r w:rsidRPr="00D744E8">
        <w:rPr>
          <w:rFonts w:asciiTheme="minorHAnsi" w:hAnsiTheme="minorHAnsi" w:cstheme="minorHAnsi"/>
        </w:rPr>
        <w:t>Luke 6:27-31</w:t>
      </w:r>
    </w:p>
    <w:p w14:paraId="591E03FB" w14:textId="77777777" w:rsidR="00B8794F" w:rsidRPr="00D744E8" w:rsidRDefault="00B8794F" w:rsidP="00B8794F">
      <w:pPr>
        <w:rPr>
          <w:rFonts w:asciiTheme="minorHAnsi" w:hAnsiTheme="minorHAnsi" w:cstheme="minorHAnsi"/>
          <w:b/>
          <w:bCs/>
          <w:i/>
          <w:iCs/>
        </w:rPr>
      </w:pPr>
      <w:r w:rsidRPr="00D744E8">
        <w:rPr>
          <w:rFonts w:asciiTheme="minorHAnsi" w:hAnsiTheme="minorHAnsi" w:cstheme="minorHAnsi"/>
          <w:b/>
          <w:bCs/>
          <w:i/>
          <w:iCs/>
        </w:rPr>
        <w:t>“But I tell you who hear me; Love your enemies…” Lk. 6:27</w:t>
      </w:r>
    </w:p>
    <w:p w14:paraId="6F8B9583" w14:textId="77777777" w:rsidR="00B8794F" w:rsidRPr="00D744E8" w:rsidRDefault="00B8794F" w:rsidP="00B8794F">
      <w:pPr>
        <w:rPr>
          <w:rFonts w:asciiTheme="minorHAnsi" w:hAnsiTheme="minorHAnsi" w:cstheme="minorHAnsi"/>
          <w:b/>
          <w:bCs/>
          <w:i/>
          <w:iCs/>
        </w:rPr>
      </w:pPr>
    </w:p>
    <w:p w14:paraId="58F3C0EB" w14:textId="057D6AD9" w:rsidR="00B8794F" w:rsidRDefault="00B8794F" w:rsidP="00B8794F">
      <w:pPr>
        <w:jc w:val="both"/>
        <w:rPr>
          <w:rFonts w:asciiTheme="minorHAnsi" w:hAnsiTheme="minorHAnsi" w:cstheme="minorHAnsi"/>
        </w:rPr>
      </w:pPr>
      <w:r w:rsidRPr="00D744E8">
        <w:rPr>
          <w:rFonts w:asciiTheme="minorHAnsi" w:hAnsiTheme="minorHAnsi" w:cstheme="minorHAnsi"/>
        </w:rPr>
        <w:t>Can you think of a clear teaching of Jesus that you wish were not so clear? What is it?</w:t>
      </w:r>
      <w:r>
        <w:rPr>
          <w:rFonts w:asciiTheme="minorHAnsi" w:hAnsiTheme="minorHAnsi" w:cstheme="minorHAnsi"/>
        </w:rPr>
        <w:t>___________________________________________</w:t>
      </w:r>
      <w:r>
        <w:rPr>
          <w:rFonts w:asciiTheme="minorHAnsi" w:hAnsiTheme="minorHAnsi" w:cstheme="minorHAnsi"/>
        </w:rPr>
        <w:t>_________________________________</w:t>
      </w:r>
    </w:p>
    <w:p w14:paraId="1A3CDACE" w14:textId="5EC7321C" w:rsidR="00B8794F" w:rsidRPr="00D744E8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p w14:paraId="2BA2C5BD" w14:textId="77777777" w:rsidR="00B8794F" w:rsidRPr="00D744E8" w:rsidRDefault="00B8794F" w:rsidP="00B8794F">
      <w:pPr>
        <w:jc w:val="both"/>
        <w:rPr>
          <w:rFonts w:asciiTheme="minorHAnsi" w:hAnsiTheme="minorHAnsi" w:cstheme="minorHAnsi"/>
        </w:rPr>
      </w:pPr>
    </w:p>
    <w:p w14:paraId="1E88A048" w14:textId="613A4590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re there </w:t>
      </w:r>
      <w:r w:rsidRPr="00D744E8">
        <w:rPr>
          <w:rFonts w:asciiTheme="minorHAnsi" w:hAnsiTheme="minorHAnsi" w:cstheme="minorHAnsi"/>
        </w:rPr>
        <w:t xml:space="preserve">words that used to have clear </w:t>
      </w:r>
      <w:r>
        <w:rPr>
          <w:rFonts w:asciiTheme="minorHAnsi" w:hAnsiTheme="minorHAnsi" w:cstheme="minorHAnsi"/>
        </w:rPr>
        <w:t xml:space="preserve">meanings in which </w:t>
      </w:r>
      <w:r w:rsidRPr="00D744E8">
        <w:rPr>
          <w:rFonts w:asciiTheme="minorHAnsi" w:hAnsiTheme="minorHAnsi" w:cstheme="minorHAnsi"/>
        </w:rPr>
        <w:t xml:space="preserve">contemporary culture has discovered lots of “wiggle room”?  </w:t>
      </w:r>
      <w:r>
        <w:rPr>
          <w:rFonts w:asciiTheme="minorHAnsi" w:hAnsiTheme="minorHAnsi" w:cstheme="minorHAnsi"/>
        </w:rPr>
        <w:t>_______</w:t>
      </w:r>
      <w:r>
        <w:rPr>
          <w:rFonts w:asciiTheme="minorHAnsi" w:hAnsiTheme="minorHAnsi" w:cstheme="minorHAnsi"/>
        </w:rPr>
        <w:t>____________________________________________________</w:t>
      </w:r>
    </w:p>
    <w:p w14:paraId="7A799B9B" w14:textId="7E279C57" w:rsidR="00B8794F" w:rsidRPr="00D744E8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26538504" w14:textId="77777777" w:rsidR="00B8794F" w:rsidRPr="00D744E8" w:rsidRDefault="00B8794F" w:rsidP="00B8794F">
      <w:pPr>
        <w:jc w:val="both"/>
        <w:rPr>
          <w:rFonts w:asciiTheme="minorHAnsi" w:hAnsiTheme="minorHAnsi" w:cstheme="minorHAnsi"/>
        </w:rPr>
      </w:pPr>
    </w:p>
    <w:p w14:paraId="6D22C018" w14:textId="6B1629F1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the story of the “good Samaritan” Jesus implies that our “neighbor” is anyone who is in need. Does this definition of “neighbor” challenge you?  How? ___________________</w:t>
      </w:r>
      <w:r>
        <w:rPr>
          <w:rFonts w:asciiTheme="minorHAnsi" w:hAnsiTheme="minorHAnsi" w:cstheme="minorHAnsi"/>
        </w:rPr>
        <w:t>______________</w:t>
      </w:r>
    </w:p>
    <w:p w14:paraId="69304A28" w14:textId="305F0288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7C99E108" w14:textId="342C7182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365ADD74" w14:textId="77777777" w:rsidR="00B8794F" w:rsidRDefault="00B8794F" w:rsidP="00B8794F">
      <w:pPr>
        <w:jc w:val="both"/>
        <w:rPr>
          <w:rFonts w:asciiTheme="minorHAnsi" w:hAnsiTheme="minorHAnsi" w:cstheme="minorHAnsi"/>
        </w:rPr>
      </w:pPr>
    </w:p>
    <w:p w14:paraId="56EE7432" w14:textId="77777777" w:rsidR="00B8794F" w:rsidRDefault="00B8794F" w:rsidP="00B8794F">
      <w:pPr>
        <w:rPr>
          <w:rFonts w:asciiTheme="minorHAnsi" w:hAnsiTheme="minorHAnsi" w:cstheme="minorHAnsi"/>
        </w:rPr>
      </w:pPr>
      <w:r>
        <w:rPr>
          <w:b/>
          <w:bCs/>
        </w:rPr>
        <w:t>“</w:t>
      </w:r>
      <w:r>
        <w:rPr>
          <w:b/>
          <w:bCs/>
          <w:i/>
          <w:iCs/>
        </w:rPr>
        <w:t>But I tell you who hear me: Love your enemies, do good to those who hate you..” -  Lk. 6:27</w:t>
      </w:r>
    </w:p>
    <w:p w14:paraId="14EC7FD4" w14:textId="3046487B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word “hate” can include being dismissive of, or de-valuing a person. Considering this, to whom might you be called to “do good”? How could you do that? ________________________</w:t>
      </w:r>
    </w:p>
    <w:p w14:paraId="4FF09D70" w14:textId="4CDBED8B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_</w:t>
      </w:r>
    </w:p>
    <w:p w14:paraId="5CD4BF15" w14:textId="14E800BA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68B369F5" w14:textId="4A243B91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45F4DA55" w14:textId="77777777" w:rsidR="00B8794F" w:rsidRDefault="00B8794F" w:rsidP="00B8794F">
      <w:pPr>
        <w:rPr>
          <w:rFonts w:asciiTheme="minorHAnsi" w:hAnsiTheme="minorHAnsi" w:cstheme="minorHAnsi"/>
        </w:rPr>
      </w:pPr>
      <w:r>
        <w:rPr>
          <w:b/>
          <w:bCs/>
          <w:i/>
          <w:iCs/>
        </w:rPr>
        <w:t>…bless those who curse you… - Lk. 6:28</w:t>
      </w:r>
    </w:p>
    <w:p w14:paraId="5D68D228" w14:textId="70DAEB0C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could “blessing” or praising a person who is working against you turn you from victim to victor in the situation? ___________________</w:t>
      </w:r>
      <w:r>
        <w:rPr>
          <w:rFonts w:asciiTheme="minorHAnsi" w:hAnsiTheme="minorHAnsi" w:cstheme="minorHAnsi"/>
        </w:rPr>
        <w:t>________________________________________</w:t>
      </w:r>
    </w:p>
    <w:p w14:paraId="19533C39" w14:textId="63BDDD36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293A1B91" w14:textId="629DD755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354060BE" w14:textId="77777777" w:rsidR="00B8794F" w:rsidRDefault="00B8794F" w:rsidP="00B8794F">
      <w:pPr>
        <w:jc w:val="both"/>
        <w:rPr>
          <w:rFonts w:asciiTheme="minorHAnsi" w:hAnsiTheme="minorHAnsi" w:cstheme="minorHAnsi"/>
        </w:rPr>
      </w:pPr>
    </w:p>
    <w:p w14:paraId="01CC356A" w14:textId="77777777" w:rsidR="00B8794F" w:rsidRDefault="00B8794F" w:rsidP="00B8794F">
      <w:pPr>
        <w:rPr>
          <w:b/>
          <w:bCs/>
          <w:i/>
          <w:iCs/>
        </w:rPr>
      </w:pPr>
      <w:r>
        <w:rPr>
          <w:b/>
          <w:bCs/>
          <w:i/>
          <w:iCs/>
        </w:rPr>
        <w:t>… pray for those who mistreat you...- Lk.6:27</w:t>
      </w:r>
    </w:p>
    <w:p w14:paraId="1229D590" w14:textId="5062D8CB" w:rsidR="00B8794F" w:rsidRDefault="00B8794F" w:rsidP="00B8794F">
      <w:pPr>
        <w:jc w:val="left"/>
        <w:rPr>
          <w:rFonts w:asciiTheme="minorHAnsi" w:hAnsiTheme="minorHAnsi" w:cstheme="minorHAnsi"/>
        </w:rPr>
      </w:pPr>
      <w:r w:rsidRPr="004924F1">
        <w:rPr>
          <w:rFonts w:asciiTheme="minorHAnsi" w:hAnsiTheme="minorHAnsi" w:cstheme="minorHAnsi"/>
        </w:rPr>
        <w:t xml:space="preserve">If you were to </w:t>
      </w:r>
      <w:r>
        <w:rPr>
          <w:rFonts w:asciiTheme="minorHAnsi" w:hAnsiTheme="minorHAnsi" w:cstheme="minorHAnsi"/>
        </w:rPr>
        <w:t>pray for “those who mistreat you” as intently and sincerely as you pray for those you love, how would you pray? ______</w:t>
      </w:r>
      <w:r>
        <w:rPr>
          <w:rFonts w:asciiTheme="minorHAnsi" w:hAnsiTheme="minorHAnsi" w:cstheme="minorHAnsi"/>
        </w:rPr>
        <w:t>______________________________________________</w:t>
      </w:r>
    </w:p>
    <w:p w14:paraId="69F2B5AD" w14:textId="4F52BD17" w:rsidR="00B8794F" w:rsidRDefault="00B8794F" w:rsidP="00B8794F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_</w:t>
      </w:r>
    </w:p>
    <w:p w14:paraId="1F309FD1" w14:textId="6814BFA6" w:rsidR="00B8794F" w:rsidRDefault="00B8794F" w:rsidP="00B8794F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276FD2F8" w14:textId="77777777" w:rsidR="00B8794F" w:rsidRDefault="00B8794F" w:rsidP="00B8794F">
      <w:pPr>
        <w:jc w:val="left"/>
        <w:rPr>
          <w:rFonts w:asciiTheme="minorHAnsi" w:hAnsiTheme="minorHAnsi" w:cstheme="minorHAnsi"/>
        </w:rPr>
      </w:pPr>
    </w:p>
    <w:p w14:paraId="09BA414F" w14:textId="77777777" w:rsidR="00B8794F" w:rsidRDefault="00B8794F" w:rsidP="00B8794F">
      <w:pPr>
        <w:tabs>
          <w:tab w:val="left" w:pos="1088"/>
          <w:tab w:val="center" w:pos="4680"/>
        </w:tabs>
        <w:jc w:val="left"/>
        <w:rPr>
          <w:b/>
          <w:bCs/>
          <w:i/>
          <w:iCs/>
        </w:rPr>
      </w:pPr>
      <w:r>
        <w:rPr>
          <w:b/>
          <w:bCs/>
          <w:i/>
          <w:iCs/>
        </w:rPr>
        <w:tab/>
      </w:r>
    </w:p>
    <w:p w14:paraId="07FD36DC" w14:textId="3D8746F7" w:rsidR="00B8794F" w:rsidRDefault="00B8794F" w:rsidP="00B8794F">
      <w:pPr>
        <w:tabs>
          <w:tab w:val="left" w:pos="1088"/>
          <w:tab w:val="center" w:pos="4680"/>
        </w:tabs>
        <w:jc w:val="lef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ab/>
      </w:r>
      <w:r w:rsidRPr="007926D4">
        <w:rPr>
          <w:b/>
          <w:bCs/>
          <w:i/>
          <w:iCs/>
        </w:rPr>
        <w:t xml:space="preserve">“If someone strikes you on one cheek, turn to him the other also.” </w:t>
      </w:r>
    </w:p>
    <w:p w14:paraId="182E4355" w14:textId="77777777" w:rsidR="00B8794F" w:rsidRDefault="00B8794F" w:rsidP="00B8794F">
      <w:pPr>
        <w:rPr>
          <w:b/>
          <w:bCs/>
          <w:i/>
          <w:iCs/>
        </w:rPr>
      </w:pPr>
      <w:r w:rsidRPr="007926D4">
        <w:rPr>
          <w:b/>
          <w:bCs/>
          <w:i/>
          <w:iCs/>
        </w:rPr>
        <w:t>– Lk. 6:29</w:t>
      </w:r>
    </w:p>
    <w:p w14:paraId="41D9CA34" w14:textId="11BE9A70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light if the previous verses, what do you think it means to “turn the other cheek” towards people who are dismissive, hostile or insulting towards us? _____________________________</w:t>
      </w:r>
      <w:r>
        <w:rPr>
          <w:rFonts w:asciiTheme="minorHAnsi" w:hAnsiTheme="minorHAnsi" w:cstheme="minorHAnsi"/>
        </w:rPr>
        <w:t>_</w:t>
      </w:r>
    </w:p>
    <w:p w14:paraId="5B2EFAD1" w14:textId="4A37C45B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p w14:paraId="3458FA2B" w14:textId="7DBE4B35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54822015" w14:textId="77777777" w:rsidR="00B8794F" w:rsidRDefault="00B8794F" w:rsidP="00B8794F">
      <w:pPr>
        <w:jc w:val="both"/>
        <w:rPr>
          <w:rFonts w:asciiTheme="minorHAnsi" w:hAnsiTheme="minorHAnsi" w:cstheme="minorHAnsi"/>
        </w:rPr>
      </w:pPr>
    </w:p>
    <w:p w14:paraId="1F15A504" w14:textId="7C3EC1D6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tory of the Bible tells of a fallen humanity that is in rebellion against God. How does the Gospel tell of a God who has “turned the other cheek” towards His fallen people? ________________________</w:t>
      </w:r>
      <w:r>
        <w:rPr>
          <w:rFonts w:asciiTheme="minorHAnsi" w:hAnsiTheme="minorHAnsi" w:cstheme="minorHAnsi"/>
        </w:rPr>
        <w:t>______________________________________________________</w:t>
      </w:r>
    </w:p>
    <w:p w14:paraId="1C6846B3" w14:textId="62E1ED3E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______________________________________________________________________________</w:t>
      </w:r>
      <w:r>
        <w:rPr>
          <w:rFonts w:asciiTheme="minorHAnsi" w:hAnsiTheme="minorHAnsi" w:cstheme="minorHAnsi"/>
        </w:rPr>
        <w:t>_</w:t>
      </w:r>
    </w:p>
    <w:p w14:paraId="676CF600" w14:textId="77777777" w:rsidR="00B8794F" w:rsidRDefault="00B8794F" w:rsidP="00B8794F">
      <w:pPr>
        <w:jc w:val="both"/>
        <w:rPr>
          <w:rFonts w:asciiTheme="minorHAnsi" w:hAnsiTheme="minorHAnsi" w:cstheme="minorHAnsi"/>
        </w:rPr>
      </w:pPr>
    </w:p>
    <w:p w14:paraId="5A2647F3" w14:textId="77777777" w:rsidR="00B8794F" w:rsidRDefault="00B8794F" w:rsidP="00B8794F">
      <w:pPr>
        <w:rPr>
          <w:b/>
          <w:bCs/>
          <w:i/>
          <w:iCs/>
        </w:rPr>
      </w:pPr>
      <w:r>
        <w:rPr>
          <w:b/>
          <w:bCs/>
          <w:i/>
          <w:iCs/>
        </w:rPr>
        <w:t>“But I tell you who hear me: Love your enemies…”- Lk.6:27</w:t>
      </w:r>
    </w:p>
    <w:p w14:paraId="09A308FA" w14:textId="6195C28E" w:rsidR="00B8794F" w:rsidRDefault="00B8794F" w:rsidP="00B8794F">
      <w:pPr>
        <w:jc w:val="both"/>
        <w:rPr>
          <w:rFonts w:asciiTheme="minorHAnsi" w:hAnsiTheme="minorHAnsi" w:cstheme="minorHAnsi"/>
        </w:rPr>
      </w:pPr>
      <w:r w:rsidRPr="00E82E66">
        <w:rPr>
          <w:rFonts w:asciiTheme="minorHAnsi" w:hAnsiTheme="minorHAnsi" w:cstheme="minorHAnsi"/>
        </w:rPr>
        <w:t>How can putting this verse into practice close the “wiggle room” between our character and the character of Christ?</w:t>
      </w:r>
      <w:r>
        <w:rPr>
          <w:rFonts w:asciiTheme="minorHAnsi" w:hAnsiTheme="minorHAnsi" w:cstheme="minorHAnsi"/>
        </w:rPr>
        <w:t>_______________</w:t>
      </w:r>
      <w:r>
        <w:rPr>
          <w:rFonts w:asciiTheme="minorHAnsi" w:hAnsiTheme="minorHAnsi" w:cstheme="minorHAnsi"/>
        </w:rPr>
        <w:t>______________________________________________</w:t>
      </w:r>
      <w:r w:rsidR="00067E66">
        <w:rPr>
          <w:rFonts w:asciiTheme="minorHAnsi" w:hAnsiTheme="minorHAnsi" w:cstheme="minorHAnsi"/>
        </w:rPr>
        <w:t>_</w:t>
      </w:r>
    </w:p>
    <w:p w14:paraId="4E9C0E2D" w14:textId="4ACFD302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067E66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53D8A665" w14:textId="2E5A50AE" w:rsidR="00B8794F" w:rsidRDefault="00B8794F" w:rsidP="00B8794F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067E66">
        <w:rPr>
          <w:rFonts w:asciiTheme="minorHAnsi" w:hAnsiTheme="minorHAnsi" w:cstheme="minorHAnsi"/>
        </w:rPr>
        <w:t>_____________________</w:t>
      </w:r>
      <w:bookmarkStart w:id="0" w:name="_GoBack"/>
      <w:bookmarkEnd w:id="0"/>
      <w:r>
        <w:rPr>
          <w:rFonts w:asciiTheme="minorHAnsi" w:hAnsiTheme="minorHAnsi" w:cstheme="minorHAnsi"/>
        </w:rPr>
        <w:t>_</w:t>
      </w:r>
    </w:p>
    <w:p w14:paraId="3974468F" w14:textId="77777777" w:rsidR="00B8794F" w:rsidRDefault="00B8794F" w:rsidP="00B8794F">
      <w:pPr>
        <w:jc w:val="both"/>
        <w:rPr>
          <w:rFonts w:asciiTheme="minorHAnsi" w:hAnsiTheme="minorHAnsi" w:cstheme="minorHAnsi"/>
          <w:i/>
          <w:iCs/>
        </w:rPr>
      </w:pPr>
    </w:p>
    <w:p w14:paraId="3CC3BBEF" w14:textId="77777777" w:rsidR="00B8794F" w:rsidRPr="005E487D" w:rsidRDefault="00B8794F" w:rsidP="00B8794F">
      <w:pPr>
        <w:jc w:val="both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i/>
          <w:iCs/>
        </w:rPr>
        <w:t xml:space="preserve">Next week: </w:t>
      </w:r>
      <w:r w:rsidRPr="005E487D">
        <w:rPr>
          <w:rFonts w:asciiTheme="minorHAnsi" w:hAnsiTheme="minorHAnsi" w:cstheme="minorHAnsi"/>
          <w:b/>
          <w:bCs/>
          <w:i/>
          <w:iCs/>
        </w:rPr>
        <w:t>“Backbone”</w:t>
      </w:r>
      <w:r>
        <w:rPr>
          <w:rFonts w:asciiTheme="minorHAnsi" w:hAnsiTheme="minorHAnsi" w:cstheme="minorHAnsi"/>
          <w:i/>
          <w:iCs/>
        </w:rPr>
        <w:t xml:space="preserve">.  Read John 2:12-17. Has a passage of Scripture ever inspired you to decisive action during a time of doubt?   </w:t>
      </w:r>
    </w:p>
    <w:p w14:paraId="2C9415CD" w14:textId="77777777" w:rsidR="008A5BEB" w:rsidRDefault="008A5BEB" w:rsidP="00B8794F">
      <w:pPr>
        <w:jc w:val="left"/>
      </w:pPr>
    </w:p>
    <w:sectPr w:rsidR="008A5BEB" w:rsidSect="00B8794F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zczNDY0MDA2MjNX0lEKTi0uzszPAykwrAUAKr4ekywAAAA="/>
  </w:docVars>
  <w:rsids>
    <w:rsidRoot w:val="00B8794F"/>
    <w:rsid w:val="00067E66"/>
    <w:rsid w:val="008A5BEB"/>
    <w:rsid w:val="00B87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48D9A"/>
  <w15:chartTrackingRefBased/>
  <w15:docId w15:val="{5E0B1639-0697-43DB-93A8-F8391CA20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2-10T03:06:00Z</dcterms:created>
  <dcterms:modified xsi:type="dcterms:W3CDTF">2020-02-10T03:10:00Z</dcterms:modified>
</cp:coreProperties>
</file>